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B9A3F" w14:textId="25D97A58" w:rsidR="008765EC" w:rsidRDefault="006E2809">
      <w:r>
        <w:t xml:space="preserve">Dive team </w:t>
      </w:r>
    </w:p>
    <w:p w14:paraId="23373EE3" w14:textId="066768CF" w:rsidR="006E2809" w:rsidRDefault="006E2809">
      <w:r>
        <w:rPr>
          <w:noProof/>
        </w:rPr>
        <w:drawing>
          <wp:inline distT="0" distB="0" distL="0" distR="0" wp14:anchorId="7151CF42" wp14:editId="3AF93B5E">
            <wp:extent cx="5943600" cy="7931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3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41E1D" w14:textId="66078A90" w:rsidR="006E2809" w:rsidRDefault="006E2809">
      <w:r>
        <w:rPr>
          <w:noProof/>
        </w:rPr>
        <w:lastRenderedPageBreak/>
        <w:drawing>
          <wp:inline distT="0" distB="0" distL="0" distR="0" wp14:anchorId="6BEA1A31" wp14:editId="30DF3C34">
            <wp:extent cx="5943600" cy="7931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3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1C5C41" wp14:editId="23BEB3E1">
            <wp:extent cx="5911850" cy="6096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4B168" w14:textId="0E6C766A" w:rsidR="006E2809" w:rsidRDefault="006E2809">
      <w:r>
        <w:rPr>
          <w:noProof/>
        </w:rPr>
        <w:lastRenderedPageBreak/>
        <w:drawing>
          <wp:inline distT="0" distB="0" distL="0" distR="0" wp14:anchorId="5FEE1986" wp14:editId="2CF35765">
            <wp:extent cx="5937250" cy="452755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52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976BB0" wp14:editId="6A784A32">
            <wp:extent cx="4762500" cy="3524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ECF360" wp14:editId="7D08470A">
            <wp:extent cx="4718050" cy="56896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56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E2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QwNjE3MDC3MDNX0lEKTi0uzszPAykwrAUAmBDhuiwAAAA="/>
  </w:docVars>
  <w:rsids>
    <w:rsidRoot w:val="006E2809"/>
    <w:rsid w:val="006E2809"/>
    <w:rsid w:val="0087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24C72"/>
  <w15:chartTrackingRefBased/>
  <w15:docId w15:val="{FFB56701-79BF-482C-B203-B87E36FB9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</dc:creator>
  <cp:keywords/>
  <dc:description/>
  <cp:lastModifiedBy>Jonathan</cp:lastModifiedBy>
  <cp:revision>1</cp:revision>
  <dcterms:created xsi:type="dcterms:W3CDTF">2020-11-18T19:23:00Z</dcterms:created>
  <dcterms:modified xsi:type="dcterms:W3CDTF">2020-11-18T19:27:00Z</dcterms:modified>
</cp:coreProperties>
</file>